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45" w:name="guía-esencial-de-git-y-github"/>
    <w:p>
      <w:pPr>
        <w:pStyle w:val="Heading1"/>
      </w:pPr>
      <w:r>
        <w:t xml:space="preserve">Guía esencial de Git y GitHub</w:t>
      </w:r>
    </w:p>
    <w:p>
      <w:pPr>
        <w:pStyle w:val="FirstParagraph"/>
      </w:pPr>
      <w:r>
        <w:t xml:space="preserve">Esta guía te introduce a los fundamentos de Git y GitHub, desde la instalación hasta la gestión avanzada de proyectos. Ideal tanto para principiantes como para quienes buscan perfeccionar sus habilidades en control de versiones.</w:t>
      </w:r>
    </w:p>
    <w:p>
      <w:pPr>
        <w:pStyle w:val="BodyText"/>
      </w:pPr>
      <w:r>
        <w:t xml:space="preserve">Git es un sistema de control de versiones (SCV) esencial para rastrear cambios en el código, colaborar en equipo y experimentar con nuevas ideas mediante ramas. Plataformas como GitHub potencian esta colaboración al hospedar repositorios y facilitar el intercambio de código.</w:t>
      </w:r>
    </w:p>
    <w:bookmarkStart w:id="27" w:name="cómo-funciona-git"/>
    <w:p>
      <w:pPr>
        <w:pStyle w:val="Heading2"/>
      </w:pPr>
      <w:r>
        <w:t xml:space="preserve">¿Cómo funciona Git?</w:t>
      </w:r>
    </w:p>
    <w:p>
      <w:pPr>
        <w:pStyle w:val="FirstParagraph"/>
      </w:pPr>
      <w:r>
        <w:t xml:space="preserve">Git organiza los proyectos en tres áreas principa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orio de trabajo</w:t>
      </w:r>
      <w:r>
        <w:t xml:space="preserve">: Donde editas tus archiv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de preparación (staging)</w:t>
      </w:r>
      <w:r>
        <w:t xml:space="preserve">: Donde preparas los cambios antes de confirmarl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orio Git</w:t>
      </w:r>
      <w:r>
        <w:t xml:space="preserve">: Almacena las instantáneas confirmadas de tu proyecto.</w:t>
      </w:r>
    </w:p>
    <w:p>
      <w:pPr>
        <w:pStyle w:val="BodyText"/>
      </w:pPr>
      <w:r>
        <w:t xml:space="preserve">Disponible en Linux, Windows y macOS, Git tiene una curva de aprendizaje inicial, pero su dominio abre un mundo de posibilidades para gestionar proyectos eficientemente.</w:t>
      </w:r>
    </w:p>
    <w:bookmarkEnd w:id="27"/>
    <w:bookmarkStart w:id="28" w:name="comandos-básicos-de-git"/>
    <w:p>
      <w:pPr>
        <w:pStyle w:val="Heading2"/>
      </w:pPr>
      <w:r>
        <w:t xml:space="preserve">Comandos básicos de Git</w:t>
      </w:r>
    </w:p>
    <w:p>
      <w:pPr>
        <w:pStyle w:val="FirstParagraph"/>
      </w:pPr>
      <w:r>
        <w:t xml:space="preserve">Aquí tienes los comandos fundamentales para empezar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init</w:t>
      </w:r>
      <w:r>
        <w:t xml:space="preserve">: Inicia un nuevo repositorio en el directorio actua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lone [url]</w:t>
      </w:r>
      <w:r>
        <w:t xml:space="preserve">: Copia un repositorio existente a tu máquin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add [file]</w:t>
      </w:r>
      <w:r>
        <w:t xml:space="preserve">: Añade un archivo al área de preparació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mmit -m "mensaje"</w:t>
      </w:r>
      <w:r>
        <w:t xml:space="preserve">: Guarda los cambios con un mensaje descriptiv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status</w:t>
      </w:r>
      <w:r>
        <w:t xml:space="preserve">: Muestra el estado actual del repositori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log</w:t>
      </w:r>
      <w:r>
        <w:t xml:space="preserve">: Lista el historial de comm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diff</w:t>
      </w:r>
      <w:r>
        <w:t xml:space="preserve">: Compara cambios no confirmados con el último comm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branch</w:t>
      </w:r>
      <w:r>
        <w:t xml:space="preserve">: Muestra las ramas existent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heckout [branch]</w:t>
      </w:r>
      <w:r>
        <w:t xml:space="preserve">: Cambia a una rama específic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merge [branch]</w:t>
      </w:r>
      <w:r>
        <w:t xml:space="preserve">: Fusiona una rama con la actua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nfig --global user.name "tu-nombre"</w:t>
      </w:r>
      <w:r>
        <w:t xml:space="preserve">: Configura tu nombre de usuari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nfig --global user.email "tu-email@example.com"</w:t>
      </w:r>
      <w:r>
        <w:t xml:space="preserve">: Configura tu correo.</w:t>
      </w:r>
    </w:p>
    <w:bookmarkEnd w:id="28"/>
    <w:bookmarkStart w:id="31" w:name="instalación-de-git-en-ubuntu"/>
    <w:p>
      <w:pPr>
        <w:pStyle w:val="Heading2"/>
      </w:pPr>
      <w:r>
        <w:t xml:space="preserve">Instalación de Git en Ubuntu</w:t>
      </w:r>
    </w:p>
    <w:bookmarkStart w:id="29" w:name="X99819b33ad82dad76348010ba2cf2ef33b4692a"/>
    <w:p>
      <w:pPr>
        <w:pStyle w:val="Heading3"/>
      </w:pPr>
      <w:r>
        <w:t xml:space="preserve">Método 1: Paquetes predeterminados (rápido y estable)</w:t>
      </w:r>
    </w:p>
    <w:p>
      <w:pPr>
        <w:numPr>
          <w:ilvl w:val="0"/>
          <w:numId w:val="1002"/>
        </w:numPr>
      </w:pPr>
      <w:r>
        <w:t xml:space="preserve">Verifica si Git está instalad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numPr>
          <w:ilvl w:val="0"/>
          <w:numId w:val="1000"/>
        </w:numPr>
      </w:pPr>
      <w:r>
        <w:t xml:space="preserve">Ejemplo de salida:</w:t>
      </w:r>
      <w:r>
        <w:t xml:space="preserve"> </w:t>
      </w:r>
      <w:r>
        <w:rPr>
          <w:rStyle w:val="VerbatimChar"/>
        </w:rPr>
        <w:t xml:space="preserve">git version 2.34.1</w:t>
      </w:r>
    </w:p>
    <w:p>
      <w:pPr>
        <w:numPr>
          <w:ilvl w:val="0"/>
          <w:numId w:val="1002"/>
        </w:numPr>
      </w:pPr>
      <w:r>
        <w:t xml:space="preserve">Si no está instalado, actualiza e instala con AP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it</w:t>
      </w:r>
    </w:p>
    <w:p>
      <w:pPr>
        <w:numPr>
          <w:ilvl w:val="0"/>
          <w:numId w:val="1002"/>
        </w:numPr>
      </w:pPr>
      <w:r>
        <w:t xml:space="preserve">Configura tu identidad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Tu Nomb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tu.correo@example.com"</w:t>
      </w:r>
    </w:p>
    <w:p>
      <w:pPr>
        <w:numPr>
          <w:ilvl w:val="0"/>
          <w:numId w:val="1002"/>
        </w:numPr>
      </w:pPr>
      <w:r>
        <w:t xml:space="preserve">Verifica la configurac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list</w:t>
      </w:r>
    </w:p>
    <w:bookmarkEnd w:id="29"/>
    <w:bookmarkStart w:id="30" w:name="X8ed90cf3094ae15f2da993062f5c8d0119f7827"/>
    <w:p>
      <w:pPr>
        <w:pStyle w:val="Heading3"/>
      </w:pPr>
      <w:r>
        <w:t xml:space="preserve">Método 2: Desde la fuente (versión más reciente)</w:t>
      </w:r>
    </w:p>
    <w:p>
      <w:pPr>
        <w:numPr>
          <w:ilvl w:val="0"/>
          <w:numId w:val="1003"/>
        </w:numPr>
      </w:pPr>
      <w:r>
        <w:t xml:space="preserve">Instala las dependenci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libz-dev libssl-dev libcurl4-gnutls-dev libexpat1-dev gettext cmake gcc</w:t>
      </w:r>
    </w:p>
    <w:p>
      <w:pPr>
        <w:numPr>
          <w:ilvl w:val="0"/>
          <w:numId w:val="1003"/>
        </w:numPr>
      </w:pPr>
      <w:r>
        <w:t xml:space="preserve">Descarga y descomprime la versión deseada (ejemplo: 2.34.1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tm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tmp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git.tar.gz https://mirrors.edge.kernel.org/pub/software/scm/git/git-2.34.1.tar.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xf</w:t>
      </w:r>
      <w:r>
        <w:rPr>
          <w:rStyle w:val="NormalTok"/>
        </w:rPr>
        <w:t xml:space="preserve"> git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it-</w:t>
      </w:r>
      <w:r>
        <w:rPr>
          <w:rStyle w:val="PreprocessorTok"/>
        </w:rPr>
        <w:t xml:space="preserve">*</w:t>
      </w:r>
    </w:p>
    <w:p>
      <w:pPr>
        <w:numPr>
          <w:ilvl w:val="0"/>
          <w:numId w:val="1003"/>
        </w:numPr>
      </w:pPr>
      <w:r>
        <w:t xml:space="preserve">Compila e instal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prefix=/usr/local 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ake prefix=/usr/local install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bash</w:t>
      </w:r>
    </w:p>
    <w:p>
      <w:pPr>
        <w:numPr>
          <w:ilvl w:val="0"/>
          <w:numId w:val="1003"/>
        </w:numPr>
      </w:pPr>
      <w:r>
        <w:t xml:space="preserve">Confirma la instalac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0"/>
    <w:bookmarkEnd w:id="31"/>
    <w:bookmarkStart w:id="35" w:name="configuración-de-claves-ssh-para-github"/>
    <w:p>
      <w:pPr>
        <w:pStyle w:val="Heading2"/>
      </w:pPr>
      <w:r>
        <w:t xml:space="preserve">Configuración de claves SSH para GitHub</w:t>
      </w:r>
    </w:p>
    <w:bookmarkStart w:id="32" w:name="generar-una-clave-ssh"/>
    <w:p>
      <w:pPr>
        <w:pStyle w:val="Heading3"/>
      </w:pPr>
      <w:r>
        <w:t xml:space="preserve">Generar una clave SSH</w:t>
      </w:r>
    </w:p>
    <w:p>
      <w:pPr>
        <w:numPr>
          <w:ilvl w:val="0"/>
          <w:numId w:val="1004"/>
        </w:numPr>
      </w:pPr>
      <w:r>
        <w:t xml:space="preserve">Verifica claves existent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~/.ssh</w:t>
      </w:r>
    </w:p>
    <w:p>
      <w:pPr>
        <w:numPr>
          <w:ilvl w:val="0"/>
          <w:numId w:val="1000"/>
        </w:numPr>
      </w:pPr>
      <w:r>
        <w:t xml:space="preserve">Si no hay claves, crea el directorio:</w:t>
      </w:r>
      <w:r>
        <w:t xml:space="preserve"> </w:t>
      </w:r>
      <w:r>
        <w:rPr>
          <w:rStyle w:val="VerbatimChar"/>
        </w:rPr>
        <w:t xml:space="preserve">mkdir ~/.ssh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Genera un par de clav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.email@example.com"</w:t>
      </w:r>
    </w:p>
    <w:p>
      <w:pPr>
        <w:numPr>
          <w:ilvl w:val="0"/>
          <w:numId w:val="1000"/>
        </w:numPr>
      </w:pPr>
      <w:r>
        <w:t xml:space="preserve">Acepta el nombre predeterminado y añade una contraseña (opcional).</w:t>
      </w:r>
    </w:p>
    <w:bookmarkEnd w:id="32"/>
    <w:bookmarkStart w:id="33" w:name="añadir-la-clave-a-ssh-agent"/>
    <w:p>
      <w:pPr>
        <w:pStyle w:val="Heading3"/>
      </w:pPr>
      <w:r>
        <w:t xml:space="preserve">Añadir la clave a ssh-agent</w:t>
      </w:r>
    </w:p>
    <w:p>
      <w:pPr>
        <w:numPr>
          <w:ilvl w:val="0"/>
          <w:numId w:val="1005"/>
        </w:numPr>
      </w:pPr>
      <w:r>
        <w:t xml:space="preserve">Inicia el agente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e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sh-ag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numPr>
          <w:ilvl w:val="0"/>
          <w:numId w:val="1005"/>
        </w:numPr>
      </w:pPr>
      <w:r>
        <w:t xml:space="preserve">Añade la clave privad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</w:t>
      </w:r>
    </w:p>
    <w:bookmarkEnd w:id="33"/>
    <w:bookmarkStart w:id="34" w:name="vincular-la-clave-a-github"/>
    <w:p>
      <w:pPr>
        <w:pStyle w:val="Heading3"/>
      </w:pPr>
      <w:r>
        <w:t xml:space="preserve">Vincular la clave a GitHub</w:t>
      </w:r>
    </w:p>
    <w:p>
      <w:pPr>
        <w:numPr>
          <w:ilvl w:val="0"/>
          <w:numId w:val="1006"/>
        </w:numPr>
      </w:pPr>
      <w:r>
        <w:t xml:space="preserve">Copia la clave pública:</w:t>
      </w:r>
    </w:p>
    <w:p>
      <w:pPr>
        <w:pStyle w:val="Compact"/>
        <w:numPr>
          <w:ilvl w:val="1"/>
          <w:numId w:val="1007"/>
        </w:numPr>
      </w:pPr>
      <w:r>
        <w:t xml:space="preserve">Linux/Mac:</w:t>
      </w:r>
      <w:r>
        <w:t xml:space="preserve"> </w:t>
      </w:r>
      <w:r>
        <w:rPr>
          <w:rStyle w:val="VerbatimChar"/>
        </w:rPr>
        <w:t xml:space="preserve">cat ~/.ssh/id_rsa.pub</w:t>
      </w:r>
    </w:p>
    <w:p>
      <w:pPr>
        <w:pStyle w:val="Compact"/>
        <w:numPr>
          <w:ilvl w:val="1"/>
          <w:numId w:val="1007"/>
        </w:numPr>
      </w:pPr>
      <w:r>
        <w:t xml:space="preserve">Windows:</w:t>
      </w:r>
      <w:r>
        <w:t xml:space="preserve"> </w:t>
      </w:r>
      <w:r>
        <w:rPr>
          <w:rStyle w:val="VerbatimChar"/>
        </w:rPr>
        <w:t xml:space="preserve">clip &lt; ~/.ssh/id_rsa.pub</w:t>
      </w:r>
    </w:p>
    <w:p>
      <w:pPr>
        <w:numPr>
          <w:ilvl w:val="0"/>
          <w:numId w:val="1006"/>
        </w:numPr>
      </w:pPr>
      <w:r>
        <w:t xml:space="preserve">En GitHub, ve a</w:t>
      </w:r>
      <w:r>
        <w:t xml:space="preserve"> </w:t>
      </w:r>
      <w:r>
        <w:rPr>
          <w:i/>
          <w:iCs/>
        </w:rPr>
        <w:t xml:space="preserve">Settings &gt; SSH and GPG keys &gt; New SSH key</w:t>
      </w:r>
      <w:r>
        <w:t xml:space="preserve">, pega la clave y guárdala.</w:t>
      </w:r>
    </w:p>
    <w:p>
      <w:pPr>
        <w:numPr>
          <w:ilvl w:val="0"/>
          <w:numId w:val="1006"/>
        </w:numPr>
      </w:pPr>
      <w:r>
        <w:t xml:space="preserve">Prueba la conex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it@github.com</w:t>
      </w:r>
    </w:p>
    <w:p>
      <w:pPr>
        <w:numPr>
          <w:ilvl w:val="0"/>
          <w:numId w:val="1000"/>
        </w:numPr>
      </w:pPr>
      <w:r>
        <w:t xml:space="preserve">Resultado esperado:</w:t>
      </w:r>
      <w:r>
        <w:t xml:space="preserve"> </w:t>
      </w:r>
      <w:r>
        <w:rPr>
          <w:rStyle w:val="VerbatimChar"/>
        </w:rPr>
        <w:t xml:space="preserve">Hi tu_usuario! You've successfully authenticated...</w:t>
      </w:r>
    </w:p>
    <w:bookmarkEnd w:id="34"/>
    <w:bookmarkEnd w:id="35"/>
    <w:bookmarkStart w:id="36" w:name="crear-un-repositorio-local"/>
    <w:p>
      <w:pPr>
        <w:pStyle w:val="Heading2"/>
      </w:pPr>
      <w:r>
        <w:t xml:space="preserve">Crear un repositorio local</w:t>
      </w:r>
    </w:p>
    <w:p>
      <w:pPr>
        <w:numPr>
          <w:ilvl w:val="0"/>
          <w:numId w:val="1008"/>
        </w:numPr>
      </w:pPr>
      <w:r>
        <w:t xml:space="preserve">Inicia un repositori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ombre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del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proyecto</w:t>
      </w:r>
      <w:r>
        <w:rPr>
          <w:rStyle w:val="PreprocessorTok"/>
        </w:rPr>
        <w:t xml:space="preserve">]</w:t>
      </w:r>
    </w:p>
    <w:p>
      <w:pPr>
        <w:numPr>
          <w:ilvl w:val="0"/>
          <w:numId w:val="1008"/>
        </w:numPr>
      </w:pPr>
      <w:r>
        <w:t xml:space="preserve">Añade archivos y haz un commi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commit"</w:t>
      </w:r>
    </w:p>
    <w:bookmarkEnd w:id="36"/>
    <w:bookmarkStart w:id="40" w:name="clonar-un-repositorio"/>
    <w:p>
      <w:pPr>
        <w:pStyle w:val="Heading2"/>
      </w:pPr>
      <w:r>
        <w:t xml:space="preserve">Clonar un repositorio</w:t>
      </w:r>
    </w:p>
    <w:bookmarkStart w:id="37" w:name="clonación-básica"/>
    <w:p>
      <w:pPr>
        <w:pStyle w:val="Heading3"/>
      </w:pPr>
      <w:r>
        <w:t xml:space="preserve">Clonación básica</w:t>
      </w:r>
    </w:p>
    <w:p>
      <w:pPr>
        <w:pStyle w:val="FirstParagraph"/>
      </w:pPr>
      <w:r>
        <w:t xml:space="preserve">Clona un repositorio remot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usuario/repositorio.git</w:t>
      </w:r>
    </w:p>
    <w:p>
      <w:pPr>
        <w:pStyle w:val="FirstParagraph"/>
      </w:pPr>
      <w:r>
        <w:t xml:space="preserve">Clonación en carpeta específica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usuario/repositorio.git /ruta/deseada</w:t>
      </w:r>
    </w:p>
    <w:bookmarkEnd w:id="37"/>
    <w:bookmarkStart w:id="38" w:name="clonación-superficial"/>
    <w:p>
      <w:pPr>
        <w:pStyle w:val="Heading3"/>
      </w:pPr>
      <w:r>
        <w:t xml:space="preserve">Clonación superficial</w:t>
      </w:r>
    </w:p>
    <w:p>
      <w:pPr>
        <w:pStyle w:val="FirstParagraph"/>
      </w:pPr>
      <w:r>
        <w:t xml:space="preserve">Solo las últimas n confirmacion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https://github.com/usuario/repositorio.git</w:t>
      </w:r>
    </w:p>
    <w:bookmarkEnd w:id="38"/>
    <w:bookmarkStart w:id="39" w:name="clonar-una-rama-específica"/>
    <w:p>
      <w:pPr>
        <w:pStyle w:val="Heading3"/>
      </w:pPr>
      <w:r>
        <w:t xml:space="preserve">Clonar una rama específica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bran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bre-rama https://github.com/usuario/repositorio.git</w:t>
      </w:r>
    </w:p>
    <w:bookmarkEnd w:id="39"/>
    <w:bookmarkEnd w:id="40"/>
    <w:bookmarkStart w:id="41" w:name="subir-un-proyecto-a-github"/>
    <w:p>
      <w:pPr>
        <w:pStyle w:val="Heading2"/>
      </w:pPr>
      <w:r>
        <w:t xml:space="preserve">Subir un proyecto a GitHub</w:t>
      </w:r>
    </w:p>
    <w:p>
      <w:pPr>
        <w:numPr>
          <w:ilvl w:val="0"/>
          <w:numId w:val="1009"/>
        </w:numPr>
      </w:pPr>
      <w:r>
        <w:t xml:space="preserve">Crea un repositorio en GitHub (público o privado).</w:t>
      </w:r>
    </w:p>
    <w:p>
      <w:pPr>
        <w:numPr>
          <w:ilvl w:val="0"/>
          <w:numId w:val="1009"/>
        </w:numPr>
      </w:pPr>
      <w:r>
        <w:t xml:space="preserve">En tu proyecto local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cial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git@github.com:usuario/repositorio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numPr>
          <w:ilvl w:val="0"/>
          <w:numId w:val="1009"/>
        </w:numPr>
      </w:pPr>
      <w:r>
        <w:t xml:space="preserve">Si aparece el error remote origin already exist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rm origin</w:t>
      </w:r>
    </w:p>
    <w:p>
      <w:pPr>
        <w:numPr>
          <w:ilvl w:val="0"/>
          <w:numId w:val="1000"/>
        </w:numPr>
      </w:pPr>
      <w:r>
        <w:t xml:space="preserve">Luego repite el paso 2.</w:t>
      </w:r>
    </w:p>
    <w:bookmarkEnd w:id="41"/>
    <w:bookmarkStart w:id="42" w:name="observar-el-repositorio"/>
    <w:p>
      <w:pPr>
        <w:pStyle w:val="Heading2"/>
      </w:pPr>
      <w:r>
        <w:t xml:space="preserve">Observar el repositorio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status</w:t>
      </w:r>
      <w:r>
        <w:t xml:space="preserve">: Muestra el estado actual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diff</w:t>
      </w:r>
      <w:r>
        <w:t xml:space="preserve">: Compara cambios no confirmados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log --oneline</w:t>
      </w:r>
      <w:r>
        <w:t xml:space="preserve">: Historial compacto. Ejemplo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7e320e8</w:t>
      </w:r>
      <w:r>
        <w:rPr>
          <w:rStyle w:val="NormalTok"/>
        </w:rPr>
        <w:t xml:space="preserve"> update</w:t>
      </w:r>
    </w:p>
    <w:p>
      <w:pPr>
        <w:numPr>
          <w:ilvl w:val="0"/>
          <w:numId w:val="1010"/>
        </w:numPr>
      </w:pPr>
      <w:r>
        <w:t xml:space="preserve">git blame [archivo]: Autores y fechas de cambios.</w:t>
      </w:r>
    </w:p>
    <w:bookmarkEnd w:id="42"/>
    <w:bookmarkStart w:id="43" w:name="trabajar-con-ramas"/>
    <w:p>
      <w:pPr>
        <w:pStyle w:val="Heading2"/>
      </w:pPr>
      <w:r>
        <w:t xml:space="preserve">Trabajar con ramas</w:t>
      </w:r>
    </w:p>
    <w:p>
      <w:pPr>
        <w:numPr>
          <w:ilvl w:val="0"/>
          <w:numId w:val="1011"/>
        </w:numPr>
      </w:pPr>
      <w:r>
        <w:t xml:space="preserve">Crea y cambia a una ram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nueva-rama</w:t>
      </w:r>
    </w:p>
    <w:p>
      <w:pPr>
        <w:numPr>
          <w:ilvl w:val="0"/>
          <w:numId w:val="1011"/>
        </w:numPr>
      </w:pPr>
      <w:r>
        <w:t xml:space="preserve">Fusiona ram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merge nueva-rama</w:t>
      </w:r>
    </w:p>
    <w:p>
      <w:pPr>
        <w:numPr>
          <w:ilvl w:val="0"/>
          <w:numId w:val="1011"/>
        </w:numPr>
      </w:pPr>
      <w:r>
        <w:t xml:space="preserve">Etiqueta un commi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v1.0.0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 </w:t>
      </w:r>
      <w:r>
        <w:rPr>
          <w:rStyle w:val="AttributeTok"/>
        </w:rPr>
        <w:t xml:space="preserve">--tags</w:t>
      </w:r>
    </w:p>
    <w:bookmarkEnd w:id="43"/>
    <w:bookmarkStart w:id="44" w:name="sincronización"/>
    <w:p>
      <w:pPr>
        <w:pStyle w:val="Heading2"/>
      </w:pPr>
      <w:r>
        <w:t xml:space="preserve">Sincronización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it fetch origin</w:t>
      </w:r>
      <w:r>
        <w:t xml:space="preserve">: Descarga cambios remotos sin fusionarlo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it pull origin main</w:t>
      </w:r>
      <w:r>
        <w:t xml:space="preserve">: Descarga y fusiona cambio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it push origin main</w:t>
      </w:r>
      <w:r>
        <w:t xml:space="preserve">: Envía cambios locales al remoto.</w:t>
      </w:r>
    </w:p>
    <w:bookmarkEnd w:id="44"/>
    <w:bookmarkEnd w:id="45"/>
    <w:bookmarkStart w:id="46" w:name="conclusión"/>
    <w:p>
      <w:pPr>
        <w:pStyle w:val="Heading1"/>
      </w:pPr>
      <w:r>
        <w:t xml:space="preserve">Conclusión</w:t>
      </w:r>
    </w:p>
    <w:p>
      <w:pPr>
        <w:pStyle w:val="FirstParagraph"/>
      </w:pPr>
      <w:r>
        <w:t xml:space="preserve">Dominar Git y GitHub es clave para gestionar proyectos de desarrollo. Practica estos comandos y consulta</w:t>
      </w:r>
      <w:r>
        <w:t xml:space="preserve"> </w:t>
      </w:r>
      <w:r>
        <w:rPr>
          <w:rStyle w:val="VerbatimChar"/>
        </w:rPr>
        <w:t xml:space="preserve">git --help</w:t>
      </w:r>
      <w:r>
        <w:t xml:space="preserve"> </w:t>
      </w:r>
      <w:r>
        <w:t xml:space="preserve">para más detalles.</w:t>
      </w:r>
    </w:p>
    <w:bookmarkEnd w:id="46"/>
    <w:bookmarkStart w:id="7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3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3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3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3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3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3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3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3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3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3"/>
        </w:numPr>
      </w:pPr>
      <w:hyperlink r:id="rId69"/>
      <w:r>
        <w:t xml:space="preserve"> </w:t>
      </w:r>
      <w:hyperlink r:id="rId7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3"/>
        </w:numPr>
      </w:pPr>
      <w:hyperlink r:id="rId71"/>
      <w:r>
        <w:t xml:space="preserve"> </w:t>
      </w:r>
      <w:hyperlink r:id="rId7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3"/>
        </w:numPr>
      </w:pPr>
      <w:hyperlink r:id="rId73"/>
      <w:r>
        <w:t xml:space="preserve"> </w:t>
      </w:r>
      <w:hyperlink r:id="rId7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3"/>
        </w:numPr>
      </w:pPr>
      <w:hyperlink r:id="rId75"/>
      <w:r>
        <w:t xml:space="preserve"> </w:t>
      </w:r>
      <w:hyperlink r:id="rId7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3"/>
        </w:numPr>
      </w:pPr>
      <w:hyperlink r:id="rId77"/>
      <w:r>
        <w:t xml:space="preserve"> </w:t>
      </w:r>
      <w:hyperlink r:id="rId7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48" Target="https://achalmaedison.netlify.app/tecnologia-seguridad/operating-system/2017-05-21-comandos-de-informacion-windows" TargetMode="External" /><Relationship Type="http://schemas.openxmlformats.org/officeDocument/2006/relationships/hyperlink" Id="rId47" Target="https://achalmaedison.netlify.app/tecnologia-seguridad/operating-system/2017-05-21-comandos-de-informacion-windows/index.pdf" TargetMode="External" /><Relationship Type="http://schemas.openxmlformats.org/officeDocument/2006/relationships/hyperlink" Id="rId50" Target="https://achalmaedison.netlify.app/tecnologia-seguridad/operating-system/2019-06-19-adb" TargetMode="External" /><Relationship Type="http://schemas.openxmlformats.org/officeDocument/2006/relationships/hyperlink" Id="rId49" Target="https://achalmaedison.netlify.app/tecnologia-seguridad/operating-system/2019-06-19-adb/index.pdf" TargetMode="External" /><Relationship Type="http://schemas.openxmlformats.org/officeDocument/2006/relationships/hyperlink" Id="rId52" Target="https://achalmaedison.netlify.app/tecnologia-seguridad/operating-system/2021-08-17-limpieza-y-optimizacion-de-pc" TargetMode="External" /><Relationship Type="http://schemas.openxmlformats.org/officeDocument/2006/relationships/hyperlink" Id="rId51" Target="https://achalmaedison.netlify.app/tecnologia-seguridad/operating-system/2021-08-17-limpieza-y-optimizacion-de-pc/index.pdf" TargetMode="External" /><Relationship Type="http://schemas.openxmlformats.org/officeDocument/2006/relationships/hyperlink" Id="rId54" Target="https://achalmaedison.netlify.app/tecnologia-seguridad/operating-system/2021-10-21-usando-apk-en-windown-11" TargetMode="External" /><Relationship Type="http://schemas.openxmlformats.org/officeDocument/2006/relationships/hyperlink" Id="rId53" Target="https://achalmaedison.netlify.app/tecnologia-seguridad/operating-system/2021-10-21-usando-apk-en-windown-11/index.pdf" TargetMode="External" /><Relationship Type="http://schemas.openxmlformats.org/officeDocument/2006/relationships/hyperlink" Id="rId56" Target="https://achalmaedison.netlify.app/tecnologia-seguridad/operating-system/2022-05-12-gestionar-versiones-de-jdk-en-kubuntu" TargetMode="External" /><Relationship Type="http://schemas.openxmlformats.org/officeDocument/2006/relationships/hyperlink" Id="rId55" Target="https://achalmaedison.netlify.app/tecnologia-seguridad/operating-system/2022-05-12-gestionar-versiones-de-jdk-en-kubuntu/index.pdf" TargetMode="External" /><Relationship Type="http://schemas.openxmlformats.org/officeDocument/2006/relationships/hyperlink" Id="rId58" Target="https://achalmaedison.netlify.app/tecnologia-seguridad/operating-system/2022-07-21-instalar-tor-browser" TargetMode="External" /><Relationship Type="http://schemas.openxmlformats.org/officeDocument/2006/relationships/hyperlink" Id="rId57" Target="https://achalmaedison.netlify.app/tecnologia-seguridad/operating-system/2022-07-21-instalar-tor-browser/index.pdf" TargetMode="External" /><Relationship Type="http://schemas.openxmlformats.org/officeDocument/2006/relationships/hyperlink" Id="rId60" Target="https://achalmaedison.netlify.app/tecnologia-seguridad/operating-system/2022-08-14-crear-enlaces-duros-o-hard-link-en-linux" TargetMode="External" /><Relationship Type="http://schemas.openxmlformats.org/officeDocument/2006/relationships/hyperlink" Id="rId59" Target="https://achalmaedison.netlify.app/tecnologia-seguridad/operating-system/2022-08-14-crear-enlaces-duros-o-hard-link-en-linux/index.pdf" TargetMode="External" /><Relationship Type="http://schemas.openxmlformats.org/officeDocument/2006/relationships/hyperlink" Id="rId62" Target="https://achalmaedison.netlify.app/tecnologia-seguridad/operating-system/2022-09-27-comandos-vim" TargetMode="External" /><Relationship Type="http://schemas.openxmlformats.org/officeDocument/2006/relationships/hyperlink" Id="rId61" Target="https://achalmaedison.netlify.app/tecnologia-seguridad/operating-system/2022-09-27-comandos-vim/index.pdf" TargetMode="External" /><Relationship Type="http://schemas.openxmlformats.org/officeDocument/2006/relationships/hyperlink" Id="rId64" Target="https://achalmaedison.netlify.app/tecnologia-seguridad/operating-system/2023-02-16-guia-de-git-y-github" TargetMode="External" /><Relationship Type="http://schemas.openxmlformats.org/officeDocument/2006/relationships/hyperlink" Id="rId63" Target="https://achalmaedison.netlify.app/tecnologia-seguridad/operating-system/2023-02-16-guia-de-git-y-github/index.pdf" TargetMode="External" /><Relationship Type="http://schemas.openxmlformats.org/officeDocument/2006/relationships/hyperlink" Id="rId66" Target="https://achalmaedison.netlify.app/tecnologia-seguridad/operating-system/2023-05-02-00-primeros-pasos-en-linux" TargetMode="External" /><Relationship Type="http://schemas.openxmlformats.org/officeDocument/2006/relationships/hyperlink" Id="rId65" Target="https://achalmaedison.netlify.app/tecnologia-seguridad/operating-system/2023-05-02-00-primeros-pasos-en-linux/index.pdf" TargetMode="External" /><Relationship Type="http://schemas.openxmlformats.org/officeDocument/2006/relationships/hyperlink" Id="rId68" Target="https://achalmaedison.netlify.app/tecnologia-seguridad/operating-system/2023-06-17-01-introduccion-linux" TargetMode="External" /><Relationship Type="http://schemas.openxmlformats.org/officeDocument/2006/relationships/hyperlink" Id="rId67" Target="https://achalmaedison.netlify.app/tecnologia-seguridad/operating-system/2023-06-17-01-introduccion-linux/index.pdf" TargetMode="External" /><Relationship Type="http://schemas.openxmlformats.org/officeDocument/2006/relationships/hyperlink" Id="rId70" Target="https://achalmaedison.netlify.app/tecnologia-seguridad/operating-system/2023-06-18-02-distribuciones-linux" TargetMode="External" /><Relationship Type="http://schemas.openxmlformats.org/officeDocument/2006/relationships/hyperlink" Id="rId69" Target="https://achalmaedison.netlify.app/tecnologia-seguridad/operating-system/2023-06-18-02-distribuciones-linux/index.pdf" TargetMode="External" /><Relationship Type="http://schemas.openxmlformats.org/officeDocument/2006/relationships/hyperlink" Id="rId72" Target="https://achalmaedison.netlify.app/tecnologia-seguridad/operating-system/2023-06-19-03-instalacion-linux" TargetMode="External" /><Relationship Type="http://schemas.openxmlformats.org/officeDocument/2006/relationships/hyperlink" Id="rId71" Target="https://achalmaedison.netlify.app/tecnologia-seguridad/operating-system/2023-06-19-03-instalacion-linux/index.pdf" TargetMode="External" /><Relationship Type="http://schemas.openxmlformats.org/officeDocument/2006/relationships/hyperlink" Id="rId74" Target="https://achalmaedison.netlify.app/tecnologia-seguridad/operating-system/2023-06-20-04-administracion-particiones-volumenes" TargetMode="External" /><Relationship Type="http://schemas.openxmlformats.org/officeDocument/2006/relationships/hyperlink" Id="rId73" Target="https://achalmaedison.netlify.app/tecnologia-seguridad/operating-system/2023-06-20-04-administracion-particiones-volumenes/index.pdf" TargetMode="External" /><Relationship Type="http://schemas.openxmlformats.org/officeDocument/2006/relationships/hyperlink" Id="rId76" Target="https://achalmaedison.netlify.app/tecnologia-seguridad/operating-system/2023-07-01-atajos-de-teclado-y-comandos-para-usar-vim" TargetMode="External" /><Relationship Type="http://schemas.openxmlformats.org/officeDocument/2006/relationships/hyperlink" Id="rId75" Target="https://achalmaedison.netlify.app/tecnologia-seguridad/operating-system/2023-07-01-atajos-de-teclado-y-comandos-para-usar-vim/index.pdf" TargetMode="External" /><Relationship Type="http://schemas.openxmlformats.org/officeDocument/2006/relationships/hyperlink" Id="rId78" Target="https://achalmaedison.netlify.app/tecnologia-seguridad/operating-system/2024-07-15-instalando-specitify" TargetMode="External" /><Relationship Type="http://schemas.openxmlformats.org/officeDocument/2006/relationships/hyperlink" Id="rId7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chalmaedison.netlify.app/tecnologia-seguridad/operating-system/2017-05-21-comandos-de-informacion-windows" TargetMode="External" /><Relationship Type="http://schemas.openxmlformats.org/officeDocument/2006/relationships/hyperlink" Id="rId47" Target="https://achalmaedison.netlify.app/tecnologia-seguridad/operating-system/2017-05-21-comandos-de-informacion-windows/index.pdf" TargetMode="External" /><Relationship Type="http://schemas.openxmlformats.org/officeDocument/2006/relationships/hyperlink" Id="rId50" Target="https://achalmaedison.netlify.app/tecnologia-seguridad/operating-system/2019-06-19-adb" TargetMode="External" /><Relationship Type="http://schemas.openxmlformats.org/officeDocument/2006/relationships/hyperlink" Id="rId49" Target="https://achalmaedison.netlify.app/tecnologia-seguridad/operating-system/2019-06-19-adb/index.pdf" TargetMode="External" /><Relationship Type="http://schemas.openxmlformats.org/officeDocument/2006/relationships/hyperlink" Id="rId52" Target="https://achalmaedison.netlify.app/tecnologia-seguridad/operating-system/2021-08-17-limpieza-y-optimizacion-de-pc" TargetMode="External" /><Relationship Type="http://schemas.openxmlformats.org/officeDocument/2006/relationships/hyperlink" Id="rId51" Target="https://achalmaedison.netlify.app/tecnologia-seguridad/operating-system/2021-08-17-limpieza-y-optimizacion-de-pc/index.pdf" TargetMode="External" /><Relationship Type="http://schemas.openxmlformats.org/officeDocument/2006/relationships/hyperlink" Id="rId54" Target="https://achalmaedison.netlify.app/tecnologia-seguridad/operating-system/2021-10-21-usando-apk-en-windown-11" TargetMode="External" /><Relationship Type="http://schemas.openxmlformats.org/officeDocument/2006/relationships/hyperlink" Id="rId53" Target="https://achalmaedison.netlify.app/tecnologia-seguridad/operating-system/2021-10-21-usando-apk-en-windown-11/index.pdf" TargetMode="External" /><Relationship Type="http://schemas.openxmlformats.org/officeDocument/2006/relationships/hyperlink" Id="rId56" Target="https://achalmaedison.netlify.app/tecnologia-seguridad/operating-system/2022-05-12-gestionar-versiones-de-jdk-en-kubuntu" TargetMode="External" /><Relationship Type="http://schemas.openxmlformats.org/officeDocument/2006/relationships/hyperlink" Id="rId55" Target="https://achalmaedison.netlify.app/tecnologia-seguridad/operating-system/2022-05-12-gestionar-versiones-de-jdk-en-kubuntu/index.pdf" TargetMode="External" /><Relationship Type="http://schemas.openxmlformats.org/officeDocument/2006/relationships/hyperlink" Id="rId58" Target="https://achalmaedison.netlify.app/tecnologia-seguridad/operating-system/2022-07-21-instalar-tor-browser" TargetMode="External" /><Relationship Type="http://schemas.openxmlformats.org/officeDocument/2006/relationships/hyperlink" Id="rId57" Target="https://achalmaedison.netlify.app/tecnologia-seguridad/operating-system/2022-07-21-instalar-tor-browser/index.pdf" TargetMode="External" /><Relationship Type="http://schemas.openxmlformats.org/officeDocument/2006/relationships/hyperlink" Id="rId60" Target="https://achalmaedison.netlify.app/tecnologia-seguridad/operating-system/2022-08-14-crear-enlaces-duros-o-hard-link-en-linux" TargetMode="External" /><Relationship Type="http://schemas.openxmlformats.org/officeDocument/2006/relationships/hyperlink" Id="rId59" Target="https://achalmaedison.netlify.app/tecnologia-seguridad/operating-system/2022-08-14-crear-enlaces-duros-o-hard-link-en-linux/index.pdf" TargetMode="External" /><Relationship Type="http://schemas.openxmlformats.org/officeDocument/2006/relationships/hyperlink" Id="rId62" Target="https://achalmaedison.netlify.app/tecnologia-seguridad/operating-system/2022-09-27-comandos-vim" TargetMode="External" /><Relationship Type="http://schemas.openxmlformats.org/officeDocument/2006/relationships/hyperlink" Id="rId61" Target="https://achalmaedison.netlify.app/tecnologia-seguridad/operating-system/2022-09-27-comandos-vim/index.pdf" TargetMode="External" /><Relationship Type="http://schemas.openxmlformats.org/officeDocument/2006/relationships/hyperlink" Id="rId64" Target="https://achalmaedison.netlify.app/tecnologia-seguridad/operating-system/2023-02-16-guia-de-git-y-github" TargetMode="External" /><Relationship Type="http://schemas.openxmlformats.org/officeDocument/2006/relationships/hyperlink" Id="rId63" Target="https://achalmaedison.netlify.app/tecnologia-seguridad/operating-system/2023-02-16-guia-de-git-y-github/index.pdf" TargetMode="External" /><Relationship Type="http://schemas.openxmlformats.org/officeDocument/2006/relationships/hyperlink" Id="rId66" Target="https://achalmaedison.netlify.app/tecnologia-seguridad/operating-system/2023-05-02-00-primeros-pasos-en-linux" TargetMode="External" /><Relationship Type="http://schemas.openxmlformats.org/officeDocument/2006/relationships/hyperlink" Id="rId65" Target="https://achalmaedison.netlify.app/tecnologia-seguridad/operating-system/2023-05-02-00-primeros-pasos-en-linux/index.pdf" TargetMode="External" /><Relationship Type="http://schemas.openxmlformats.org/officeDocument/2006/relationships/hyperlink" Id="rId68" Target="https://achalmaedison.netlify.app/tecnologia-seguridad/operating-system/2023-06-17-01-introduccion-linux" TargetMode="External" /><Relationship Type="http://schemas.openxmlformats.org/officeDocument/2006/relationships/hyperlink" Id="rId67" Target="https://achalmaedison.netlify.app/tecnologia-seguridad/operating-system/2023-06-17-01-introduccion-linux/index.pdf" TargetMode="External" /><Relationship Type="http://schemas.openxmlformats.org/officeDocument/2006/relationships/hyperlink" Id="rId70" Target="https://achalmaedison.netlify.app/tecnologia-seguridad/operating-system/2023-06-18-02-distribuciones-linux" TargetMode="External" /><Relationship Type="http://schemas.openxmlformats.org/officeDocument/2006/relationships/hyperlink" Id="rId69" Target="https://achalmaedison.netlify.app/tecnologia-seguridad/operating-system/2023-06-18-02-distribuciones-linux/index.pdf" TargetMode="External" /><Relationship Type="http://schemas.openxmlformats.org/officeDocument/2006/relationships/hyperlink" Id="rId72" Target="https://achalmaedison.netlify.app/tecnologia-seguridad/operating-system/2023-06-19-03-instalacion-linux" TargetMode="External" /><Relationship Type="http://schemas.openxmlformats.org/officeDocument/2006/relationships/hyperlink" Id="rId71" Target="https://achalmaedison.netlify.app/tecnologia-seguridad/operating-system/2023-06-19-03-instalacion-linux/index.pdf" TargetMode="External" /><Relationship Type="http://schemas.openxmlformats.org/officeDocument/2006/relationships/hyperlink" Id="rId74" Target="https://achalmaedison.netlify.app/tecnologia-seguridad/operating-system/2023-06-20-04-administracion-particiones-volumenes" TargetMode="External" /><Relationship Type="http://schemas.openxmlformats.org/officeDocument/2006/relationships/hyperlink" Id="rId73" Target="https://achalmaedison.netlify.app/tecnologia-seguridad/operating-system/2023-06-20-04-administracion-particiones-volumenes/index.pdf" TargetMode="External" /><Relationship Type="http://schemas.openxmlformats.org/officeDocument/2006/relationships/hyperlink" Id="rId76" Target="https://achalmaedison.netlify.app/tecnologia-seguridad/operating-system/2023-07-01-atajos-de-teclado-y-comandos-para-usar-vim" TargetMode="External" /><Relationship Type="http://schemas.openxmlformats.org/officeDocument/2006/relationships/hyperlink" Id="rId75" Target="https://achalmaedison.netlify.app/tecnologia-seguridad/operating-system/2023-07-01-atajos-de-teclado-y-comandos-para-usar-vim/index.pdf" TargetMode="External" /><Relationship Type="http://schemas.openxmlformats.org/officeDocument/2006/relationships/hyperlink" Id="rId78" Target="https://achalmaedison.netlify.app/tecnologia-seguridad/operating-system/2024-07-15-instalando-specitify" TargetMode="External" /><Relationship Type="http://schemas.openxmlformats.org/officeDocument/2006/relationships/hyperlink" Id="rId7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1:47Z</dcterms:created>
  <dcterms:modified xsi:type="dcterms:W3CDTF">2025-04-04T19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doc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